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very-aggressive</w:t>
      </w:r>
      <w:r>
        <w:t xml:space="preserve"> </w:t>
      </w:r>
      <w:r>
        <w:t xml:space="preserve">ห้องเก็บผล</w:t>
      </w:r>
      <w:r>
        <w:t xml:space="preserve"> </w:t>
      </w:r>
      <w:r>
        <w:t xml:space="preserve">Experiment</w:t>
      </w:r>
      <w:r>
        <w:t xml:space="preserve"> </w:t>
      </w:r>
      <w:r>
        <w:t xml:space="preserve">ตู่</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มดนี้เรื่องของ เรื่องของการจัดการ CPU นะครับ CPU CPU นะครับ ถือว่าเป็นอุปกรณ์ที่ สำคัญนะครับ ในคอมพิวเตอร์ของเรานะครับ บทที่ 3 นะคะ เดี๋ยวสัปดาห์หน้า อีก 2 บท แล้วก็ก่อน ปริญญา เราจะสอบมิดเทอมนะคะ เก็บคะแนนนะคะ พี่อยู่นะคะ เราจะเห็นว่า มีความสำคัญนะคะ หัวใจล่ะ ของคอมพิวเตอร์ ดังนั้นการที่เราจะใช้งาน CPU ให้คุ้มค่า บ่เป็น หน้าที่ 1 ของพวกเรานะคะ ที่ต้อง การอย่างไรดี นี่คือหลักการของ การจัดการ CPU นะคะ การจัดการ โหลดเซ็นเตอร์นะคะ โปรเจคเตอร์หรือ CPU ตัวเดียวกัน การเปลี่ยนสถานะของ You หรือว่าเป็น ค่าใช้จ่ายนะคะ ค่าใช้จ่ายในที่นี้นะคะ ของ CPU นี้ ก็คือเรื่องของเวลา ทำงานส่วนใหญ่ของโปรเซสเซอร์นะคะ ของ CPU เรื่องของเวลา เราจะทำอย่างไร ให้มันใช้งานได้อย่างเต็มที่ และมี ก็เป็นหน้าที่ของรัฐ ปฏิบัติการ ตัวของ bu จะเสียเวลาอยู่ 3 งานนะคะ เมื่อคืนนี้ เก็บค่า register และสถานะของเครื่อง เปิดขึ้นมา เก็บไว้แล้ว เวลาอยู่อันที่ 1 นะคะ ตี 2 ตัดเลือด โหลดเฟซ สถานะพร้อม เข้ามาครอบครองตัวมันเอง นี่ก็เสียเวลา ที่ 3 โหลดค่า register และสถานะของเครื่อง บน pcb 3 งานที่ทำให้เกิด การเสียเวลาขึ้น หน้าที่อันหนึ่ง ของรัก ปฏิบัติการเลยนะ หน้าที่อันหนึ่งเลย การจัดการ โหลดเสร็จแล้วนะคะ วันที่ 2 นะคะ ออกมาแบบนี้ คือการจัดการ CPU เราจะทำอย่างไรนะคะ การทำงานของ CPU มีป่ะ ทะเลน้อย ขึ้นอยู่กับ CPU ขึ้นอยู่กับ อ่านด้วยนะคะ เรามาดูกันว่า รายการ โปรเซส เข้ามาละ เดี๋ยวเป็นหน้าที่ ส่วนหนึ่งของ OS เรา เรียกมันว่า การจัดคิวในระยะสั้น คือหมายความว่า การจัดคิวระยะสั้นนี่หมายถึง การที่มัน เลือก ที่ต้องการ ครอบครอง CPU สกิลระยะสั้นก็มีหลายรูปแบบนะคะ แบบที่ 1 ที่หนึ่งเลย การจัดคิว 4 คือ First come คือ Frozen มารอคิวก่อน เข้าไปครอบครอง CPU ก่อน จากง่าย มีโปรเซส คิว 1 2 3 4 5 เข้าไป คลองสิบอยู่ตามคิวที่ตัวเอง ต่อคิวเอาไว้ แต่ถ้าโปรเซสไหน ไปใน CPU แล้ว ต้องการไปใช้งานอุปกรณ์ input output ไปทำงาน ข้อมูล อินเตอร์ closest rosetta โปรเจคใหม่ก็เข้ามาแทนที่ ข้าวหมาก กล่องแท้ ใน CPU ของเรานั้น เข้าไปครอบครอง โรเซ่ ข้อดี เขียวง่าย อันนี้ง่ายเลยครับ ไม่ยุ่งยาก ข้อเสียต้องรอนาน ทำไมต้องรอนาน เรื่อง ตัวของ โรเซ่ ว่า ต้องการเข้าไปครอบครอง CPU 1 วินาที proteus งานเข้าไปครอบครอง CPU 2 ชั่วโมง ต้องการเข้าไปครอบครอง CPU วิ นั่นแสดงว่า Frozen ต้องรอถึง 2 ชั่วโมง ต้องรอนานนะคะ การจัดคิวแบบที่ 2 การจัดคิวแบบที่ 2 การจัดคิวแบบ round Robin การจัดคิวแบบนี้นะคะ การจัดคิวแบบ ก็คือหมายความว่า เข้าไปแล้วนะครับ มีเวลาควรตั้มมา การเข้าไป cfs ที่ 1 ไม่มีเวลาควรตั้ง แบบนี้มีเวลาควอนตัมเวลาควันตั้มคืออะไร จำได้ไหม หายไป 2-3 อาทิตย์ เวลาควันตัม เวลาควันตั้มคืออะไร ออกไปสิ quantum คืออะไร อาทิตย์หน้าก็ อีก 2 วัน รับปริญญา เวลาควอนตัมคืออะไรครับ เวลาที่ กำหนดให้ CPU หรือให้โปรเซส เอาไปครอบครอง CPU ได้นานเท่าไหร่ เช่น 5 วิ 5 วิ เพราะว่าไปนะครับ การจัดคิวแบบที่ 3 การจัดคิวแบบ ลำดับความสำคัญ การจัดคิวแบบนี้ rosetta รอคิวนาน มีความสำคัญมากน้อยขนาดไหน เราจะเป็นคนกำหนดเองครับ โหลด ไก่มีความสำคัญ ยกตัวอย่างเช่น ซ้ายมือนะคะ โหลดเฟซ ลำดับความสำคัญ กลับ 854 มันจะเลี้ยงข้าว ตามคิวที่มีลำดับความสำคัญมากน้อย สังเกตนะครับ เข้ามาต่อคิว โหลดเฟซ ที่มีความสำคัญ มันต้องจัดคิวแบบใหม่แล้ว ตะคริวเป็นแบบ ดีนะ คือกัน โดยลำ ความสำคัญ เราจะรู้ได้อย่างไรว่า Frozen ไก่มีความสำคัญ โหลดเฟซ ความสำคัญ มีความสำคัญมากน้อยต่างกันอย่างไรนะคะ เรามาดู พิจารณานะคะ ผู้ใช้ เจ้าของโปรเจค เป็นคนกำหนดเอง คือตัวเราเองนะกำหนดเองว่า โหลดเฟส ใครมีความสำคัญ มากน้อยขนาดไหน โรเซ่ ของผู้ควบคุม หรือผู้ดูแลระบบ มีความสำคัญมากกว่า โปรเซส ของ User ธรรมดา 2 ประเภทของโปรเซส ประเภทของโปรตีน โลตัส มีความ อยู่ในโหมด ของ ทั้งปีความสำคัญ น้อยกว่า หมดแบตคืออะไรคะ หมดแบต คือ การทำงานเป็นทีม ยกตัวอย่างเช่น สมมตินะ เรา เล่นเกม เรากำหนดว่า อยู่ในโหมดของ ข่าวยิงระเบิด 2 วันถึงรู้ว่า ระเบิดโดนฝั่งตรงข้าม ประมวลผลเป็น ขั้นตอนไปเรื่อย แต่ถ้าเป็นโหมดโต้ตอบ จริงป่ะ ส่วนตัว เหมือนเกม หรือเอาตัวอย่างหนึ่ง เช่น อุบลรัตน์ อุบล ผมเดินมา อุบลราชธานี ถ้าอยู่ใน ควรต้องคิดว่าเพราะอะไร อาจารย์ถึงมาเขกหัวผม อุบลก็คิดต่อไปว่า แล้ว ไปหาหมอ ประมาณนี้นะคะ ขั้นตอนไป ถ้าเป็นไอ ผมเค้กอุบล วนสวน บ้านใหม่ นี่คือโหมดของการ ดังนั้นการเขียนโปรแกรมในคอมพิวเตอร์แล้วนะคะ มันมีอยู่หลายมุม ดังนั้น โหมดโต้ตอบ มักจะมีความสำคัญ มากกว่า ต้องรอประมวลผลนะคะ วิธีการ ลำดับความสำคัญ ที่ 3 ก็คือ ถ้าเราอยากรู้ว่า โลตัส อะไรสำคัญกว่ากัน ผู้ชายยอมจ่ายตังค์ เราเคยสังเกตไหมครับ เวลาเรา เว็บไซต์ บางทีเราเปิดขึ้นมา เว็บไซต์ สร้างเว็บไซต์ รูปกากบาท เคยเห็นไหม เคยสังเกตไหม โดยเฉพาะ เว็บไซต์ ที่เกี่ยวกับการศึกษา ช้าไหมคะ เช่น มหาวิทยาลัยเรา บางทีเปิดเข้า พร้อมกัน สายพันธุ์คน ง่ายตอนนี้ กินยาใช่ไหม ปริญญา ลงทะเบียนพร้อมกัน ร่มไหม เขาแทบไม่ได้เลยนะคะ ผมเคยบอกนักศึกษา ก็บอกมาทุกรุ่นนะ การเขียนโปรแกรม เราไปดูการเขียน เตรียมของ ไม่ได้ให้ไปดูเว็บโป๊หน่อย ไปดูโค้ดของ ของ ทำไมเขาเขียนแล้ว มันขึ้นเร็วจัง คลังภาพเคลื่อนไหว ภาพนิ่ง ภาพทุกอย่างนะ แต่พอเรา เรามาเขียนเป็นของเรา พอเราขึ้นไป อะไรคะ ช้า บางทีไม่เห็น บางทีไม่มี เพราะอะไรคะ เพราะเราไม่จ่าย การพนันเอาง่ายๆ ขนาดนี้ตัวดีเลย ขึ้น เว็บการพนัน เขาสามารถ ทำให้มัน เร็วได้ เพราะว่าเขาไปเช่าพื้นที่ เขายอมเสียสตางค์ ก็คือมีความสำคัญมาก มีใครเคย เข้าไปดูไหม เข้าไปดูแล้วอย่าไปเล่นนะ ผมเคยสอนนักศึกษา เข้าไปดู พี่ดูโค้ดของมัน เขาเขียนอย่างไร แล้วเราเอามาเขียนตามนะคะ วันที่ 4 วิธีการพิจารณาที่ 4 เวลา ระยะเวลาที่ โหลด 4shared มันอยู่ ภาพโรเซ่ อยู่ไหนแล้ว แสดงว่ามันมีความสำคัญ Frozen ของอะไรคะ เราเปิดคอมพิวเตอร์ขึ้นมา โปรเซส ที่ร้านก่อนเพื่อนเลยก็คือโปรเซส กระดานก่อนเพื่อนเลย แสดงว่า มันมีความสำคัญ ถ้าเราไม่เชื่อเราก็ลองไปดู จบนะคะ อุบัติการณ์ เรื่องเล่า จะทำงานไม่ได้ ออกจากโปรแกรมระบบประสาท โปรแกรมอะไรคะ ที่มัน อยู่ไหนครับ นานๆเลย โปรแกรมอะไรคะ ลองนึกดูซิ ขึ้นมาแล้วมีตลอด เห็นตลอด อย่างนี้ จัดการแล้วมีอะไรอีก โปรแกรมอะไร โปรแกรมอะไรเอ่ย โปรแกรมแอนตี้ไวรัส เรื่อง จะลง antivirus ไว้ แอนตี้ไวรัส จะมีทั้ง ใช้ เสียสตางค์ ผมแนะนำนะครับ ว่าเรา เต็มที่ ว่า ใช้ฟรีตลอดชีวิต ใช้ฟรีตลอด ครับเขาเขียนไว้ ไอ้ตัวนั้นแหละ ไวรัส เกมเสียง สีเงิน 500 1000 ผมเคยโดนมาแล้วนะคะ เมื่อคืนไม่ยอมเสีย ใช้ฟรี ใช้ฟรีมาตลอด ขายตัวมันเอง นี่คือการจัดคิวแบบ เรียงลำดับความสำคัญใน 4 อย่าง ผู้ใช้กำหนดเองนะคะ ระบบนานๆนะ การเพิ่มขึ้นหน่อย เพลง โลตัส ดูการจัดคิวแบบ อภิสิทธิ์ การจัดคิว เป็นอย่างไรกันที่แบบนี้ มันจะคิดแบบนี้เขาบ่ เกณฑ์การคัดเลือก โลตัส ดูวิธีการ เลือกเอา project ที่ต้องการเวลาน้อยที่ โหลด ต่อคิว 1 2 3 4 5 จะรอ เข้าไป CPU แล้วเข้าไป คลอง 10 อยู่แล้ว ต้องการเวลาน้อยที่สุด เช่น โรเซ่ ต้องการ ใช้เวลา 5 วินาที โหลดเฟซ บีต้องการใช้ 6 วินาที โปรเซส ต้องการใช้เวลา วิ หมดเวลาควรตั้งไว้ที่ 5 วิ โหลดเฟส ที่ต้องการเวลานอน คืออะไรคะ คืออะไรเอ่ย โหลดเฟซ AB หรือ 4 ABC โลตัส อะไรคะ โปรเซส ต้องการเวลา หมอชิต ชื่อก็บอกอยู่แล้ว ต้องการเวลาน้อยที่สุด ต้องเป๊ะ โหลด การจัดคิวแบบ 5:00 น คิวบา RD การจัดการ การจัดคิวแบบ srt คล้ายๆ โหลดเฟส ที่เหลือเวลาน้อยที่สุด ตัวอย่างเมื่อกี้ ต้องการ 1 โหลด ต้องการหา โรเซ่ 4 ต้องการ จันจิ ตะคริว srgb เลิก โหลด ที่เหลือเวลาน้อยที่สุด เมื่อมันเข้าไปครอบครอง CPU แล้ว โหลด ใช้ 1 หรือว่า 40 ใช่ไหม เพราะเวลาคนตามกำหนดไว้ 5 วิ โรเซ่</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very-aggressive ห้องเก็บผล Experiment ตู่ (04/11/2022)</dc:title>
  <dc:creator/>
  <cp:keywords/>
  <dcterms:created xsi:type="dcterms:W3CDTF">2022-11-15T08:38:14Z</dcterms:created>
  <dcterms:modified xsi:type="dcterms:W3CDTF">2022-11-15T08: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